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578A4C" w14:textId="5CD08224" w:rsidR="00C413DE" w:rsidRDefault="00C413DE" w:rsidP="00012B94">
      <w:pPr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229C4EF1" w14:textId="618D42D3" w:rsidR="00012B94" w:rsidRDefault="00012B94" w:rsidP="00012B94">
      <w:pPr>
        <w:jc w:val="both"/>
        <w:rPr>
          <w:rFonts w:ascii="Arial Narrow" w:hAnsi="Arial Narrow" w:cs="Arial"/>
          <w:sz w:val="22"/>
          <w:szCs w:val="22"/>
        </w:rPr>
      </w:pPr>
    </w:p>
    <w:p w14:paraId="0349793D" w14:textId="20DD56E9" w:rsidR="00012B94" w:rsidRPr="00012B94" w:rsidRDefault="00012B94" w:rsidP="00012B94">
      <w:pPr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012B94">
        <w:rPr>
          <w:rFonts w:ascii="Arial Narrow" w:hAnsi="Arial Narrow" w:cs="Arial"/>
          <w:b/>
          <w:bCs/>
          <w:sz w:val="22"/>
          <w:szCs w:val="22"/>
        </w:rPr>
        <w:t>CAPSTONE PROJECT (ADVISER) MONITORING SHEET</w:t>
      </w:r>
    </w:p>
    <w:p w14:paraId="665BEF26" w14:textId="6FF28215" w:rsidR="00012B94" w:rsidRPr="00012B94" w:rsidRDefault="00012B94" w:rsidP="00012B94">
      <w:pPr>
        <w:jc w:val="center"/>
        <w:rPr>
          <w:rFonts w:ascii="Arial Narrow" w:hAnsi="Arial Narrow" w:cs="Arial"/>
          <w:b/>
          <w:bCs/>
          <w:sz w:val="22"/>
          <w:szCs w:val="22"/>
        </w:rPr>
      </w:pPr>
    </w:p>
    <w:tbl>
      <w:tblPr>
        <w:tblStyle w:val="TableGrid"/>
        <w:tblW w:w="10260" w:type="dxa"/>
        <w:tblInd w:w="-1085" w:type="dxa"/>
        <w:tblLook w:val="04A0" w:firstRow="1" w:lastRow="0" w:firstColumn="1" w:lastColumn="0" w:noHBand="0" w:noVBand="1"/>
      </w:tblPr>
      <w:tblGrid>
        <w:gridCol w:w="1260"/>
        <w:gridCol w:w="3690"/>
        <w:gridCol w:w="3960"/>
        <w:gridCol w:w="1350"/>
      </w:tblGrid>
      <w:tr w:rsidR="00012B94" w14:paraId="041C5E98" w14:textId="77777777" w:rsidTr="00012B94">
        <w:tc>
          <w:tcPr>
            <w:tcW w:w="1260" w:type="dxa"/>
          </w:tcPr>
          <w:p w14:paraId="10AE69F4" w14:textId="399DD475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690" w:type="dxa"/>
          </w:tcPr>
          <w:p w14:paraId="0E23709D" w14:textId="7C6F2FB2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Parameters for Assessment</w:t>
            </w:r>
          </w:p>
        </w:tc>
        <w:tc>
          <w:tcPr>
            <w:tcW w:w="3960" w:type="dxa"/>
          </w:tcPr>
          <w:p w14:paraId="00A3E8A4" w14:textId="1B00C159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Remarks</w:t>
            </w:r>
          </w:p>
        </w:tc>
        <w:tc>
          <w:tcPr>
            <w:tcW w:w="1350" w:type="dxa"/>
          </w:tcPr>
          <w:p w14:paraId="2B20987F" w14:textId="66C19646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Signature</w:t>
            </w:r>
          </w:p>
        </w:tc>
      </w:tr>
      <w:tr w:rsidR="00012B94" w14:paraId="00670692" w14:textId="77777777" w:rsidTr="00012B94">
        <w:tc>
          <w:tcPr>
            <w:tcW w:w="1260" w:type="dxa"/>
          </w:tcPr>
          <w:p w14:paraId="4CE1A50D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4A9D7A6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F65AC92" w14:textId="77777777" w:rsidR="00422A42" w:rsidRDefault="00422A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D6CB488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3913047" w14:textId="77777777" w:rsidR="00517442" w:rsidRDefault="005174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E39BFB3" w14:textId="77777777" w:rsidR="00517442" w:rsidRDefault="005174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723CFBB" w14:textId="77777777" w:rsidR="00517442" w:rsidRDefault="005174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572CE96" w14:textId="77777777" w:rsidR="00517442" w:rsidRDefault="005174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539A15D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A9A39D7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9A9B257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5E2B8726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3EF28B15" w14:textId="77777777" w:rsidTr="00012B94">
        <w:tc>
          <w:tcPr>
            <w:tcW w:w="1260" w:type="dxa"/>
          </w:tcPr>
          <w:p w14:paraId="040EB93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B73BDCC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DF1D511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187A78C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C336C7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BD408E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067A98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3DF0DFC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F285F01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244FBC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B7BB9C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492F6B6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2946562E" w14:textId="77777777" w:rsidTr="00012B94">
        <w:tc>
          <w:tcPr>
            <w:tcW w:w="1260" w:type="dxa"/>
          </w:tcPr>
          <w:p w14:paraId="4D81BF7D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59BFEF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012F149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1BF471A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2177228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8834DD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9CE6BA8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F0513B9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00D29E9E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2B1BB0F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655E137E" w14:textId="77777777" w:rsidTr="00012B94">
        <w:tc>
          <w:tcPr>
            <w:tcW w:w="1260" w:type="dxa"/>
          </w:tcPr>
          <w:p w14:paraId="65538B2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10E496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C24013D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C5059CC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191E2BE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4B461C6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717BF19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A64DEF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ACA11FA" w14:textId="77777777" w:rsidR="00517442" w:rsidRDefault="00517442" w:rsidP="00517442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5208DC6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CEB9244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10FE4FB8" w14:textId="77777777" w:rsidTr="00012B94">
        <w:tc>
          <w:tcPr>
            <w:tcW w:w="1260" w:type="dxa"/>
          </w:tcPr>
          <w:p w14:paraId="18C555EB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57DD95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8077E3A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2824393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A67235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1C37848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2EA140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F2B745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111A265D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33E769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E57FFD3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72FAA094" w14:textId="77777777" w:rsidTr="00012B94">
        <w:tc>
          <w:tcPr>
            <w:tcW w:w="1260" w:type="dxa"/>
          </w:tcPr>
          <w:p w14:paraId="72281BE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7C29EF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05A53B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44A3400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DB9B766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8BD7DE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893C31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07079AF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65F9009E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C99A9A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4E0D6579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517442" w14:paraId="7C43D04C" w14:textId="77777777" w:rsidTr="00012B94">
        <w:tc>
          <w:tcPr>
            <w:tcW w:w="1260" w:type="dxa"/>
          </w:tcPr>
          <w:p w14:paraId="00914158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F846CA9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649893A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E2268B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917E4AA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4ABF970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48D39EC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F407D5D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68164D12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A97A825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671A6FE7" w14:textId="77777777" w:rsidR="00517442" w:rsidRDefault="00517442" w:rsidP="005174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368047B1" w14:textId="724B2452" w:rsidR="00012B94" w:rsidRDefault="00012B94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6A3231C7" w14:textId="77777777" w:rsidR="00194F97" w:rsidRDefault="00194F97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1DAA0CF6" w14:textId="77777777" w:rsidR="00194F97" w:rsidRDefault="00194F97" w:rsidP="00194F97">
      <w:pPr>
        <w:jc w:val="both"/>
        <w:rPr>
          <w:rFonts w:ascii="Arial Narrow" w:hAnsi="Arial Narrow" w:cs="Arial"/>
          <w:sz w:val="22"/>
          <w:szCs w:val="22"/>
        </w:rPr>
      </w:pPr>
    </w:p>
    <w:p w14:paraId="1FBFEF05" w14:textId="77777777" w:rsidR="00194F97" w:rsidRPr="00012B94" w:rsidRDefault="00194F97" w:rsidP="00194F97">
      <w:pPr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012B94">
        <w:rPr>
          <w:rFonts w:ascii="Arial Narrow" w:hAnsi="Arial Narrow" w:cs="Arial"/>
          <w:b/>
          <w:bCs/>
          <w:sz w:val="22"/>
          <w:szCs w:val="22"/>
        </w:rPr>
        <w:t>CAPSTONE PROJECT (ADVISER) MONITORING SHEET</w:t>
      </w:r>
    </w:p>
    <w:p w14:paraId="21414864" w14:textId="77777777" w:rsidR="00194F97" w:rsidRPr="00012B94" w:rsidRDefault="00194F97" w:rsidP="00194F97">
      <w:pPr>
        <w:jc w:val="center"/>
        <w:rPr>
          <w:rFonts w:ascii="Arial Narrow" w:hAnsi="Arial Narrow" w:cs="Arial"/>
          <w:b/>
          <w:bCs/>
          <w:sz w:val="22"/>
          <w:szCs w:val="22"/>
        </w:rPr>
      </w:pPr>
    </w:p>
    <w:tbl>
      <w:tblPr>
        <w:tblStyle w:val="TableGrid"/>
        <w:tblW w:w="10260" w:type="dxa"/>
        <w:tblInd w:w="-1085" w:type="dxa"/>
        <w:tblLook w:val="04A0" w:firstRow="1" w:lastRow="0" w:firstColumn="1" w:lastColumn="0" w:noHBand="0" w:noVBand="1"/>
      </w:tblPr>
      <w:tblGrid>
        <w:gridCol w:w="1260"/>
        <w:gridCol w:w="3690"/>
        <w:gridCol w:w="3960"/>
        <w:gridCol w:w="1350"/>
      </w:tblGrid>
      <w:tr w:rsidR="00194F97" w14:paraId="53926DD1" w14:textId="77777777" w:rsidTr="00472515">
        <w:tc>
          <w:tcPr>
            <w:tcW w:w="1260" w:type="dxa"/>
          </w:tcPr>
          <w:p w14:paraId="6082F94C" w14:textId="77777777" w:rsidR="00194F97" w:rsidRPr="00012B94" w:rsidRDefault="00194F97" w:rsidP="00472515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690" w:type="dxa"/>
          </w:tcPr>
          <w:p w14:paraId="1BA2B1B4" w14:textId="77777777" w:rsidR="00194F97" w:rsidRPr="00012B94" w:rsidRDefault="00194F97" w:rsidP="00472515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Parameters for Assessment</w:t>
            </w:r>
          </w:p>
        </w:tc>
        <w:tc>
          <w:tcPr>
            <w:tcW w:w="3960" w:type="dxa"/>
          </w:tcPr>
          <w:p w14:paraId="4B87F8BE" w14:textId="77777777" w:rsidR="00194F97" w:rsidRPr="00012B94" w:rsidRDefault="00194F97" w:rsidP="00472515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Remarks</w:t>
            </w:r>
          </w:p>
        </w:tc>
        <w:tc>
          <w:tcPr>
            <w:tcW w:w="1350" w:type="dxa"/>
          </w:tcPr>
          <w:p w14:paraId="3A5E6D43" w14:textId="77777777" w:rsidR="00194F97" w:rsidRPr="00012B94" w:rsidRDefault="00194F97" w:rsidP="00472515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Signature</w:t>
            </w:r>
          </w:p>
        </w:tc>
      </w:tr>
      <w:tr w:rsidR="00194F97" w14:paraId="41240600" w14:textId="77777777" w:rsidTr="00472515">
        <w:tc>
          <w:tcPr>
            <w:tcW w:w="1260" w:type="dxa"/>
          </w:tcPr>
          <w:p w14:paraId="338BD9E5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7330068" w14:textId="77777777" w:rsidR="00194F97" w:rsidRDefault="00194F97" w:rsidP="0047251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AA363EF" w14:textId="77777777" w:rsidR="00194F97" w:rsidRDefault="00194F97" w:rsidP="0047251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93D8C9D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9480CC6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C1EC212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3082AF1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B6449E0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172E68C" w14:textId="77777777" w:rsidR="00194F97" w:rsidRDefault="00194F97" w:rsidP="0047251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0037055" w14:textId="77777777" w:rsidR="00194F97" w:rsidRDefault="00194F97" w:rsidP="0047251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EF96729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50F77A84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194F97" w14:paraId="00FFCB1F" w14:textId="77777777" w:rsidTr="00472515">
        <w:tc>
          <w:tcPr>
            <w:tcW w:w="1260" w:type="dxa"/>
          </w:tcPr>
          <w:p w14:paraId="1E0704FF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E5759B2" w14:textId="77777777" w:rsidR="00194F97" w:rsidRDefault="00194F97" w:rsidP="0047251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818B7D6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7517317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AB93E35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F942CAD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282D63D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061E9DC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7554E99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EB52DD4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7AC0D96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E91F8BA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194F97" w14:paraId="24DC0973" w14:textId="77777777" w:rsidTr="00472515">
        <w:tc>
          <w:tcPr>
            <w:tcW w:w="1260" w:type="dxa"/>
          </w:tcPr>
          <w:p w14:paraId="702005AD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786BE81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747153C" w14:textId="77777777" w:rsidR="00194F97" w:rsidRDefault="00194F97" w:rsidP="00472515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D066560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96C1820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2E64E08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84C4A8B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31D494D5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35E7D28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AF42FD7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194F97" w14:paraId="581DC933" w14:textId="77777777" w:rsidTr="00472515">
        <w:tc>
          <w:tcPr>
            <w:tcW w:w="1260" w:type="dxa"/>
          </w:tcPr>
          <w:p w14:paraId="2863390D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1906B03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C6609EA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19715DA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C2E01E1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C0B0757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E257ABC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EE247E0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9EC4473" w14:textId="77777777" w:rsidR="00194F97" w:rsidRDefault="00194F97" w:rsidP="00472515">
            <w:pPr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80AD514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29D5049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194F97" w14:paraId="75718B07" w14:textId="77777777" w:rsidTr="00472515">
        <w:tc>
          <w:tcPr>
            <w:tcW w:w="1260" w:type="dxa"/>
          </w:tcPr>
          <w:p w14:paraId="09BC8AB7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1223226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7EAA0F7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F2DF04F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068D29A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06437DC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FBFCB91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BF12895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DAEAABA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0D8902A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F1F78FD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194F97" w14:paraId="59084E6B" w14:textId="77777777" w:rsidTr="00472515">
        <w:tc>
          <w:tcPr>
            <w:tcW w:w="1260" w:type="dxa"/>
          </w:tcPr>
          <w:p w14:paraId="1FEF74F8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0671773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DFB69F2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11C5A95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7CBCEA8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0C3FCA3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9BFF1EC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3B0DC7A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230703D2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F2A5E69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774DB27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194F97" w14:paraId="11D199E4" w14:textId="77777777" w:rsidTr="00472515">
        <w:tc>
          <w:tcPr>
            <w:tcW w:w="1260" w:type="dxa"/>
          </w:tcPr>
          <w:p w14:paraId="2EB54466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B0DDB9C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DAEF8B7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C8866DD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7DEF2B8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F124CCA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C18DA50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07C35DB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182B0A12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62E2383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31543A9" w14:textId="77777777" w:rsidR="00194F97" w:rsidRDefault="00194F97" w:rsidP="00472515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518CB289" w14:textId="77777777" w:rsidR="00194F97" w:rsidRDefault="00194F97" w:rsidP="00194F97">
      <w:pPr>
        <w:rPr>
          <w:rFonts w:ascii="Arial Narrow" w:hAnsi="Arial Narrow" w:cs="Arial"/>
          <w:sz w:val="22"/>
          <w:szCs w:val="22"/>
        </w:rPr>
      </w:pPr>
    </w:p>
    <w:sectPr w:rsidR="00194F97" w:rsidSect="00AF58A6">
      <w:headerReference w:type="default" r:id="rId8"/>
      <w:footerReference w:type="default" r:id="rId9"/>
      <w:pgSz w:w="12240" w:h="18720" w:code="14"/>
      <w:pgMar w:top="1800" w:right="1440" w:bottom="1440" w:left="1985" w:header="709" w:footer="709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16DF97" w14:textId="77777777" w:rsidR="00AF58A6" w:rsidRDefault="00AF58A6">
      <w:r>
        <w:separator/>
      </w:r>
    </w:p>
  </w:endnote>
  <w:endnote w:type="continuationSeparator" w:id="0">
    <w:p w14:paraId="3A012FDF" w14:textId="77777777" w:rsidR="00AF58A6" w:rsidRDefault="00AF5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17AEE7" w14:textId="1CEAFFAE" w:rsidR="00486558" w:rsidRDefault="00C45C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E5F7A04" wp14:editId="09791E77">
          <wp:simplePos x="0" y="0"/>
          <wp:positionH relativeFrom="column">
            <wp:posOffset>-1085850</wp:posOffset>
          </wp:positionH>
          <wp:positionV relativeFrom="paragraph">
            <wp:posOffset>-57150</wp:posOffset>
          </wp:positionV>
          <wp:extent cx="7226918" cy="468968"/>
          <wp:effectExtent l="0" t="0" r="0" b="7620"/>
          <wp:wrapNone/>
          <wp:docPr id="11" name="Picture 11" descr="Z:\Accomplisment\MinSU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Accomplisment\MinSU 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6918" cy="4689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7E2503" w14:textId="77777777" w:rsidR="00AF58A6" w:rsidRDefault="00AF58A6">
      <w:r>
        <w:separator/>
      </w:r>
    </w:p>
  </w:footnote>
  <w:footnote w:type="continuationSeparator" w:id="0">
    <w:p w14:paraId="49CBFA9A" w14:textId="77777777" w:rsidR="00AF58A6" w:rsidRDefault="00AF58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A693D0" w14:textId="77777777" w:rsidR="001560B7" w:rsidRPr="00981D11" w:rsidRDefault="001560B7" w:rsidP="001560B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F9255C7" wp14:editId="5016CF78">
          <wp:simplePos x="0" y="0"/>
          <wp:positionH relativeFrom="column">
            <wp:posOffset>-1274479</wp:posOffset>
          </wp:positionH>
          <wp:positionV relativeFrom="paragraph">
            <wp:posOffset>-459707</wp:posOffset>
          </wp:positionV>
          <wp:extent cx="7772400" cy="1104945"/>
          <wp:effectExtent l="0" t="0" r="0" b="0"/>
          <wp:wrapNone/>
          <wp:docPr id="10" name="Picture 10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7482534" name="Picture 1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04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81832D" w14:textId="77777777" w:rsidR="001560B7" w:rsidRDefault="001560B7" w:rsidP="001560B7">
    <w:pPr>
      <w:pStyle w:val="Header"/>
    </w:pPr>
  </w:p>
  <w:p w14:paraId="0A32E007" w14:textId="1FCCAE04" w:rsidR="00486558" w:rsidRPr="001560B7" w:rsidRDefault="00486558" w:rsidP="001560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9092B"/>
    <w:multiLevelType w:val="hybridMultilevel"/>
    <w:tmpl w:val="F1804C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5646B0"/>
    <w:multiLevelType w:val="multilevel"/>
    <w:tmpl w:val="28E2C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815AD8"/>
    <w:multiLevelType w:val="hybridMultilevel"/>
    <w:tmpl w:val="C55AA2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63910"/>
    <w:multiLevelType w:val="hybridMultilevel"/>
    <w:tmpl w:val="D870C8D0"/>
    <w:lvl w:ilvl="0" w:tplc="3BAA475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302AB"/>
    <w:multiLevelType w:val="hybridMultilevel"/>
    <w:tmpl w:val="5810B00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3F384D"/>
    <w:multiLevelType w:val="hybridMultilevel"/>
    <w:tmpl w:val="67AC958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8208B0"/>
    <w:multiLevelType w:val="hybridMultilevel"/>
    <w:tmpl w:val="E7EE35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4335D"/>
    <w:multiLevelType w:val="hybridMultilevel"/>
    <w:tmpl w:val="50565D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224AB"/>
    <w:multiLevelType w:val="hybridMultilevel"/>
    <w:tmpl w:val="BDD88EF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527631"/>
    <w:multiLevelType w:val="hybridMultilevel"/>
    <w:tmpl w:val="049ACC84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26900085">
    <w:abstractNumId w:val="6"/>
  </w:num>
  <w:num w:numId="2" w16cid:durableId="634530798">
    <w:abstractNumId w:val="2"/>
  </w:num>
  <w:num w:numId="3" w16cid:durableId="670529654">
    <w:abstractNumId w:val="8"/>
  </w:num>
  <w:num w:numId="4" w16cid:durableId="939989401">
    <w:abstractNumId w:val="7"/>
  </w:num>
  <w:num w:numId="5" w16cid:durableId="2085909512">
    <w:abstractNumId w:val="9"/>
  </w:num>
  <w:num w:numId="6" w16cid:durableId="1405254189">
    <w:abstractNumId w:val="5"/>
  </w:num>
  <w:num w:numId="7" w16cid:durableId="1271015822">
    <w:abstractNumId w:val="4"/>
  </w:num>
  <w:num w:numId="8" w16cid:durableId="276569395">
    <w:abstractNumId w:val="1"/>
  </w:num>
  <w:num w:numId="9" w16cid:durableId="621613489">
    <w:abstractNumId w:val="3"/>
  </w:num>
  <w:num w:numId="10" w16cid:durableId="1344631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tzAzsTC3MDI0NbVU0lEKTi0uzszPAykwqgUAX7GXFCwAAAA="/>
  </w:docVars>
  <w:rsids>
    <w:rsidRoot w:val="00486558"/>
    <w:rsid w:val="00012B94"/>
    <w:rsid w:val="00120056"/>
    <w:rsid w:val="00121BB9"/>
    <w:rsid w:val="001560B7"/>
    <w:rsid w:val="00156F7B"/>
    <w:rsid w:val="00194F97"/>
    <w:rsid w:val="001D1977"/>
    <w:rsid w:val="00211DF6"/>
    <w:rsid w:val="00213998"/>
    <w:rsid w:val="00217C9A"/>
    <w:rsid w:val="002E503F"/>
    <w:rsid w:val="0030611F"/>
    <w:rsid w:val="00313124"/>
    <w:rsid w:val="00370836"/>
    <w:rsid w:val="00397266"/>
    <w:rsid w:val="003D7086"/>
    <w:rsid w:val="00411D6F"/>
    <w:rsid w:val="00422A42"/>
    <w:rsid w:val="00431210"/>
    <w:rsid w:val="00443A72"/>
    <w:rsid w:val="00486558"/>
    <w:rsid w:val="004916F3"/>
    <w:rsid w:val="004C09AA"/>
    <w:rsid w:val="004E7D8A"/>
    <w:rsid w:val="00517442"/>
    <w:rsid w:val="0057032A"/>
    <w:rsid w:val="006018BF"/>
    <w:rsid w:val="0068250F"/>
    <w:rsid w:val="00690AA6"/>
    <w:rsid w:val="006C27F5"/>
    <w:rsid w:val="007A5394"/>
    <w:rsid w:val="007C7C31"/>
    <w:rsid w:val="007D4233"/>
    <w:rsid w:val="007F2FDC"/>
    <w:rsid w:val="007F4FDD"/>
    <w:rsid w:val="00834952"/>
    <w:rsid w:val="008A6B89"/>
    <w:rsid w:val="008D21DA"/>
    <w:rsid w:val="008E2510"/>
    <w:rsid w:val="008F7403"/>
    <w:rsid w:val="00962D15"/>
    <w:rsid w:val="00986938"/>
    <w:rsid w:val="009A27E4"/>
    <w:rsid w:val="009F7FF1"/>
    <w:rsid w:val="00A17696"/>
    <w:rsid w:val="00A77493"/>
    <w:rsid w:val="00A86E24"/>
    <w:rsid w:val="00A91E24"/>
    <w:rsid w:val="00A965C9"/>
    <w:rsid w:val="00AA1FAB"/>
    <w:rsid w:val="00AD30E6"/>
    <w:rsid w:val="00AF58A6"/>
    <w:rsid w:val="00B2170D"/>
    <w:rsid w:val="00B72DC0"/>
    <w:rsid w:val="00BF1F9E"/>
    <w:rsid w:val="00C37E8B"/>
    <w:rsid w:val="00C413DE"/>
    <w:rsid w:val="00C45CF8"/>
    <w:rsid w:val="00CD5051"/>
    <w:rsid w:val="00CD7001"/>
    <w:rsid w:val="00CE6D48"/>
    <w:rsid w:val="00D21B0C"/>
    <w:rsid w:val="00D24059"/>
    <w:rsid w:val="00D27382"/>
    <w:rsid w:val="00D8744F"/>
    <w:rsid w:val="00E35EE0"/>
    <w:rsid w:val="00ED304E"/>
    <w:rsid w:val="00F06E71"/>
    <w:rsid w:val="00F66384"/>
    <w:rsid w:val="00F87BB2"/>
    <w:rsid w:val="00FA13AA"/>
    <w:rsid w:val="00FD7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812002"/>
  <w15:docId w15:val="{1FEB8D7E-10B3-4180-8AF1-1ABC78B7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67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749"/>
  </w:style>
  <w:style w:type="paragraph" w:styleId="Footer">
    <w:name w:val="footer"/>
    <w:basedOn w:val="Normal"/>
    <w:link w:val="FooterChar"/>
    <w:uiPriority w:val="99"/>
    <w:unhideWhenUsed/>
    <w:rsid w:val="000C67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749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D1977"/>
    <w:pPr>
      <w:ind w:left="720"/>
      <w:contextualSpacing/>
    </w:pPr>
  </w:style>
  <w:style w:type="table" w:styleId="TableGrid">
    <w:name w:val="Table Grid"/>
    <w:basedOn w:val="TableNormal"/>
    <w:uiPriority w:val="39"/>
    <w:rsid w:val="00012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9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8MNuTqHwd6EcaXUSC9qvUsBtnTQ==">CgMxLjAyDmguNXduamJ5d3oyd3hqOAByITFqV3lYQV9DcGI0WnBIM2VFQVQ2SGVPa3Vvc3h4WW82R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bert</dc:creator>
  <cp:lastModifiedBy>Lester Caibal</cp:lastModifiedBy>
  <cp:revision>7</cp:revision>
  <cp:lastPrinted>2024-04-04T18:56:00Z</cp:lastPrinted>
  <dcterms:created xsi:type="dcterms:W3CDTF">2024-03-19T04:54:00Z</dcterms:created>
  <dcterms:modified xsi:type="dcterms:W3CDTF">2024-04-05T07:38:00Z</dcterms:modified>
</cp:coreProperties>
</file>